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Medical Researcher position at a reputable institution in Kazakhstan Almaty. As a dedicated and experienced professional with a strong background in medical research, I am eager to contribute my expertise, passion for scientific discovery, and commitment to advancing healthcare solutions that address the unique needs of communities in Kazakhstan Almaty. This opportunity aligns perfectly with my career goals and my desire to work in a dynamic environment where innovation meets real-world impact.</w:t>
      </w:r>
    </w:p>
    <w:p>
      <w:pPr>
        <w:pStyle w:val="BodyText"/>
      </w:pPr>
      <w:r>
        <w:t xml:space="preserve">With [X years] of experience in medical research, I have developed a comprehensive understanding of clinical studies, data analysis, and translational research methodologies. My academic foundation includes a [Degree] in [Field of Study] from [University Name], where I specialized in [specific area of research, e.g., infectious diseases, genomics, or public health]. This rigorous training equipped me with the analytical skills and technical knowledge required to design and execute high-impact research projects. Over the years, I have also collaborated with multidisciplinary teams to publish peer-reviewed articles in prestigious journals such as [Journal Names], focusing on topics like [specific research areas relevant to Kazakhstan Almaty’s healthcare challenges, e.g., respiratory diseases, maternal health, or epidemiology]. These experiences have deepened my appreciation for the role of research in shaping evidence-based policies and improving patient outcomes.</w:t>
      </w:r>
    </w:p>
    <w:p>
      <w:pPr>
        <w:pStyle w:val="BodyText"/>
      </w:pPr>
      <w:r>
        <w:t xml:space="preserve">What excites me most about the Medical Researcher position in Kazakhstan Almaty is the potential to contribute to a region that is rapidly evolving in its approach to healthcare innovation. Almaty, as a cultural and scientific hub in Central Asia, offers a unique blend of traditional and modern medical practices. I am particularly drawn to the opportunity to work with local institutions such as [Name of University or Research Institute in Almaty] and collaborate with professionals who are passionate about addressing health disparities in the region. My research experience in [specific project or area] has prepared me to tackle complex challenges, whether it involves studying endemic diseases, developing sustainable healthcare models, or leveraging technology to improve diagnostic accuracy.</w:t>
      </w:r>
    </w:p>
    <w:p>
      <w:pPr>
        <w:pStyle w:val="BodyText"/>
      </w:pPr>
      <w:r>
        <w:t xml:space="preserve">One of my core strengths is my ability to bridge theoretical knowledge with practical applications. For instance, during my tenure at [Previous Workplace/University], I led a study on [specific project], which resulted in [outcome, e.g., a novel treatment protocol or policy recommendation]. This work not only enhanced the quality of care for patients but also demonstrated the power of research to drive systemic change. In Kazakhstan Almaty, I aim to build on this experience by engaging with local communities, understanding their healthcare needs, and designing studies that are both culturally sensitive and scientifically robust. I am confident that my collaborative approach and adaptability will enable me to thrive in a diverse, fast-paced research environment.</w:t>
      </w:r>
    </w:p>
    <w:p>
      <w:pPr>
        <w:pStyle w:val="BodyText"/>
      </w:pPr>
      <w:r>
        <w:t xml:space="preserve">The Medical Researcher role in Kazakhstan Almaty also resonates with my personal values. I have always believed that science should be accessible to all, regardless of geographic or socioeconomic barriers. In my previous roles, I have actively participated in outreach programs to educate underserved populations about health literacy and preventive care. This aligns with the mission of institutions in Almaty that prioritize equitable healthcare access. By joining your team, I hope to contribute to initiatives that not only advance scientific knowledge but also empower individuals and communities through education and innovation.</w:t>
      </w:r>
    </w:p>
    <w:p>
      <w:pPr>
        <w:pStyle w:val="BodyText"/>
      </w:pPr>
      <w:r>
        <w:t xml:space="preserve">Furthermore, my fluency in [languages, e.g., English and Kazakh/Russian] and my experience working in multicultural settings have prepared me to navigate the complexities of cross-border collaborations. I understand that effective research requires clear communication, cultural competence, and a willingness to adapt to local contexts. In Kazakhstan Almaty, I am eager to learn from the rich traditions of medical practice while introducing cutting-edge methodologies that can enhance diagnostic and treatment outcomes. This mutual exchange of knowledge is essential for fostering sustainable healthcare solutions in the region.</w:t>
      </w:r>
    </w:p>
    <w:p>
      <w:pPr>
        <w:pStyle w:val="BodyText"/>
      </w:pPr>
      <w:r>
        <w:t xml:space="preserve">I am particularly impressed by [specific detail about the institution or its work, e.g., "the innovative approaches to combating non-communicable diseases" or "the focus on integrating traditional medicine with modern science"]. I am excited about the possibility of contributing to such impactful initiatives and would be honored to bring my skills in [specific areas, e.g., statistical analysis, laboratory techniques, or grant writing] to your team. My goal is to support research that not only meets global standards but also addresses the unique health challenges faced by Kazakhstan Almaty’s population.</w:t>
      </w:r>
    </w:p>
    <w:p>
      <w:pPr>
        <w:pStyle w:val="BodyText"/>
      </w:pPr>
      <w:r>
        <w:t xml:space="preserve">In conclusion, I am confident that my academic background, professional experience, and passion for medical research make me a strong candidate for this position. I am eager to bring my expertise to Kazakhstan Almaty and contribute to a future where scientific advancements translate into tangible health improvements for all. Thank you for considering my application. I would be delighted to discuss how I can contribute to your institution’s mission and collaborate on meaningful research projects.</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Kazakhstan Almaty</dc:title>
  <dc:creator/>
  <dc:language>en</dc:language>
  <cp:keywords/>
  <dcterms:created xsi:type="dcterms:W3CDTF">2026-07-25T00:42:12Z</dcterms:created>
  <dcterms:modified xsi:type="dcterms:W3CDTF">2026-07-25T00:42:12Z</dcterms:modified>
</cp:coreProperties>
</file>

<file path=docProps/custom.xml><?xml version="1.0" encoding="utf-8"?>
<Properties xmlns="http://schemas.openxmlformats.org/officeDocument/2006/custom-properties" xmlns:vt="http://schemas.openxmlformats.org/officeDocument/2006/docPropsVTypes"/>
</file>